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 PEP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P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75 Orchard Lane, Northfield, IL, USA Northfield,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ndozapep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1210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ri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